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Zeg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eg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9 South Wille Stree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demacher.an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582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u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